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FAF9D24" w14:textId="65015822" w:rsidR="003A71AC" w:rsidRPr="00093999" w:rsidRDefault="003A71AC" w:rsidP="003A71AC">
      <w:pPr>
        <w:jc w:val="center"/>
        <w:rPr>
          <w:rFonts w:ascii="標楷體" w:eastAsia="標楷體" w:hAnsi="標楷體"/>
          <w:sz w:val="28"/>
          <w:szCs w:val="28"/>
        </w:rPr>
      </w:pPr>
      <w:r>
        <w:rPr>
          <w:rFonts w:ascii="標楷體" w:eastAsia="標楷體" w:hAnsi="標楷體" w:hint="eastAsia"/>
          <w:sz w:val="28"/>
          <w:szCs w:val="28"/>
        </w:rPr>
        <w:t xml:space="preserve">實驗十一 </w:t>
      </w:r>
      <w:r w:rsidR="000E7084">
        <w:rPr>
          <w:rFonts w:ascii="標楷體" w:eastAsia="標楷體" w:hAnsi="標楷體" w:hint="eastAsia"/>
          <w:sz w:val="28"/>
          <w:szCs w:val="28"/>
        </w:rPr>
        <w:t>倒數</w:t>
      </w:r>
      <w:r>
        <w:rPr>
          <w:rFonts w:ascii="標楷體" w:eastAsia="標楷體" w:hAnsi="標楷體" w:hint="eastAsia"/>
          <w:sz w:val="28"/>
          <w:szCs w:val="28"/>
        </w:rPr>
        <w:t>計時器與喇叭控制</w:t>
      </w:r>
    </w:p>
    <w:p w14:paraId="2F2C3AE2" w14:textId="497A1E1D" w:rsidR="003A71AC" w:rsidRPr="00053BE1" w:rsidRDefault="003A71AC" w:rsidP="003A71AC">
      <w:pPr>
        <w:rPr>
          <w:rFonts w:ascii="標楷體" w:eastAsia="標楷體" w:hAnsi="標楷體"/>
        </w:rPr>
      </w:pPr>
      <w:r w:rsidRPr="00093999">
        <w:rPr>
          <w:rFonts w:ascii="標楷體" w:eastAsia="標楷體" w:hAnsi="標楷體" w:hint="eastAsia"/>
        </w:rPr>
        <w:t>實驗目的：</w:t>
      </w:r>
      <w:r w:rsidRPr="008E7408">
        <w:rPr>
          <w:rFonts w:ascii="標楷體" w:eastAsia="標楷體" w:hAnsi="標楷體" w:hint="eastAsia"/>
        </w:rPr>
        <w:t xml:space="preserve"> Arduino UNO</w:t>
      </w:r>
      <w:r>
        <w:rPr>
          <w:rFonts w:ascii="標楷體" w:eastAsia="標楷體" w:hAnsi="標楷體" w:hint="eastAsia"/>
        </w:rPr>
        <w:t>與</w:t>
      </w:r>
      <w:r w:rsidR="00104867">
        <w:rPr>
          <w:rFonts w:ascii="標楷體" w:eastAsia="標楷體" w:hAnsi="標楷體" w:hint="eastAsia"/>
        </w:rPr>
        <w:t>計時器、按鍵、</w:t>
      </w:r>
      <w:r w:rsidRPr="00053BE1">
        <w:rPr>
          <w:rFonts w:ascii="標楷體" w:eastAsia="標楷體" w:hAnsi="標楷體" w:hint="eastAsia"/>
        </w:rPr>
        <w:t>喇叭發音，達成</w:t>
      </w:r>
      <w:r w:rsidR="00104867">
        <w:rPr>
          <w:rFonts w:ascii="標楷體" w:eastAsia="標楷體" w:hAnsi="標楷體" w:hint="eastAsia"/>
        </w:rPr>
        <w:t>計時器</w:t>
      </w:r>
      <w:r w:rsidRPr="00053BE1">
        <w:rPr>
          <w:rFonts w:ascii="標楷體" w:eastAsia="標楷體" w:hAnsi="標楷體" w:hint="eastAsia"/>
        </w:rPr>
        <w:t>之應用</w:t>
      </w:r>
    </w:p>
    <w:p w14:paraId="4EDBAA8C" w14:textId="77777777" w:rsidR="003A71AC" w:rsidRPr="000A1ED1" w:rsidRDefault="003A71AC" w:rsidP="003A71AC">
      <w:pPr>
        <w:rPr>
          <w:rFonts w:ascii="標楷體" w:eastAsia="標楷體" w:hAnsi="標楷體"/>
        </w:rPr>
      </w:pPr>
      <w:r w:rsidRPr="00093999">
        <w:rPr>
          <w:rFonts w:ascii="標楷體" w:eastAsia="標楷體" w:hAnsi="標楷體" w:hint="eastAsia"/>
        </w:rPr>
        <w:t>實驗步驟：</w:t>
      </w:r>
    </w:p>
    <w:p w14:paraId="0AE07949" w14:textId="77777777" w:rsidR="00104867" w:rsidRDefault="003A71AC" w:rsidP="00104867">
      <w:pPr>
        <w:pStyle w:val="a3"/>
        <w:numPr>
          <w:ilvl w:val="0"/>
          <w:numId w:val="1"/>
        </w:numPr>
        <w:ind w:leftChars="0"/>
        <w:rPr>
          <w:rFonts w:ascii="標楷體" w:eastAsia="標楷體" w:hAnsi="標楷體"/>
        </w:rPr>
      </w:pPr>
      <w:r w:rsidRPr="00053BE1">
        <w:rPr>
          <w:rFonts w:ascii="標楷體" w:eastAsia="標楷體" w:hAnsi="標楷體" w:hint="eastAsia"/>
        </w:rPr>
        <w:t>先將</w:t>
      </w:r>
      <w:r w:rsidRPr="00053BE1">
        <w:rPr>
          <w:rFonts w:ascii="標楷體" w:eastAsia="標楷體" w:hAnsi="標楷體"/>
        </w:rPr>
        <w:t>Arduino</w:t>
      </w:r>
      <w:r w:rsidRPr="00053BE1">
        <w:rPr>
          <w:rFonts w:ascii="標楷體" w:eastAsia="標楷體" w:hAnsi="標楷體" w:hint="eastAsia"/>
        </w:rPr>
        <w:t>連接</w:t>
      </w:r>
      <w:r>
        <w:rPr>
          <w:rFonts w:ascii="標楷體" w:eastAsia="標楷體" w:hAnsi="標楷體" w:hint="eastAsia"/>
        </w:rPr>
        <w:t>一個</w:t>
      </w:r>
      <w:r w:rsidR="00104867">
        <w:rPr>
          <w:rFonts w:ascii="標楷體" w:eastAsia="標楷體" w:hAnsi="標楷體" w:hint="eastAsia"/>
        </w:rPr>
        <w:t>四合一七節顯示器、</w:t>
      </w:r>
      <w:r>
        <w:rPr>
          <w:rFonts w:ascii="標楷體" w:eastAsia="標楷體" w:hAnsi="標楷體" w:hint="eastAsia"/>
        </w:rPr>
        <w:t>一個</w:t>
      </w:r>
      <w:r w:rsidRPr="00053BE1">
        <w:rPr>
          <w:rFonts w:ascii="標楷體" w:eastAsia="標楷體" w:hAnsi="標楷體" w:hint="eastAsia"/>
        </w:rPr>
        <w:t>喇叭</w:t>
      </w:r>
      <w:r w:rsidR="00104867">
        <w:rPr>
          <w:rFonts w:ascii="標楷體" w:eastAsia="標楷體" w:hAnsi="標楷體" w:hint="eastAsia"/>
        </w:rPr>
        <w:t>和四個按鍵開關。</w:t>
      </w:r>
    </w:p>
    <w:p w14:paraId="2B72D7C2" w14:textId="73AAFE99" w:rsidR="003A71AC" w:rsidRPr="00104867" w:rsidRDefault="003A71AC" w:rsidP="003A71AC">
      <w:pPr>
        <w:pStyle w:val="a3"/>
        <w:numPr>
          <w:ilvl w:val="0"/>
          <w:numId w:val="1"/>
        </w:numPr>
        <w:ind w:leftChars="0"/>
        <w:rPr>
          <w:rFonts w:ascii="標楷體" w:eastAsia="標楷體" w:hAnsi="標楷體"/>
        </w:rPr>
      </w:pPr>
      <w:r w:rsidRPr="00104867">
        <w:rPr>
          <w:rFonts w:ascii="標楷體" w:eastAsia="標楷體" w:hAnsi="標楷體" w:hint="eastAsia"/>
        </w:rPr>
        <w:t xml:space="preserve">使用四合一七節顯示顯示器來顯示現在時刻顯示格式為"分分:秒秒" </w:t>
      </w:r>
    </w:p>
    <w:p w14:paraId="7F8F739F" w14:textId="71462DB9" w:rsidR="003A71AC" w:rsidRPr="00104867" w:rsidRDefault="003A71AC" w:rsidP="003A71AC">
      <w:pPr>
        <w:rPr>
          <w:rFonts w:ascii="標楷體" w:eastAsia="標楷體" w:hAnsi="標楷體"/>
        </w:rPr>
      </w:pPr>
      <w:r w:rsidRPr="00104867">
        <w:rPr>
          <w:rFonts w:ascii="標楷體" w:eastAsia="標楷體" w:hAnsi="標楷體" w:hint="eastAsia"/>
        </w:rPr>
        <w:t xml:space="preserve">程式執行後顯示器顯示"00:00"， </w:t>
      </w:r>
    </w:p>
    <w:p w14:paraId="3D53A30F" w14:textId="77777777" w:rsidR="003A71AC" w:rsidRPr="00104867" w:rsidRDefault="003A71AC" w:rsidP="003A71AC">
      <w:pPr>
        <w:rPr>
          <w:rFonts w:ascii="標楷體" w:eastAsia="標楷體" w:hAnsi="標楷體"/>
        </w:rPr>
      </w:pPr>
      <w:r w:rsidRPr="00104867">
        <w:rPr>
          <w:rFonts w:ascii="標楷體" w:eastAsia="標楷體" w:hAnsi="標楷體" w:hint="eastAsia"/>
        </w:rPr>
        <w:t xml:space="preserve">按下操作鍵 K1～K4 動作如下: </w:t>
      </w:r>
    </w:p>
    <w:p w14:paraId="4CA33982" w14:textId="031074C8" w:rsidR="003A71AC" w:rsidRPr="00104867" w:rsidRDefault="003A71AC" w:rsidP="003A71AC">
      <w:pPr>
        <w:rPr>
          <w:rFonts w:ascii="標楷體" w:eastAsia="標楷體" w:hAnsi="標楷體"/>
        </w:rPr>
      </w:pPr>
      <w:r w:rsidRPr="00104867">
        <w:rPr>
          <w:rFonts w:ascii="標楷體" w:eastAsia="標楷體" w:hAnsi="標楷體" w:hint="eastAsia"/>
        </w:rPr>
        <w:t>開關K1 : 進入設定現在時刻</w:t>
      </w:r>
      <w:r w:rsidR="00463F6E">
        <w:rPr>
          <w:rFonts w:ascii="標楷體" w:eastAsia="標楷體" w:hAnsi="標楷體" w:hint="eastAsia"/>
        </w:rPr>
        <w:t>，計時器不動作</w:t>
      </w:r>
    </w:p>
    <w:p w14:paraId="2CE21FDF" w14:textId="639B9146" w:rsidR="003A71AC" w:rsidRPr="00104867" w:rsidRDefault="003A71AC" w:rsidP="003A71AC">
      <w:pPr>
        <w:rPr>
          <w:rFonts w:ascii="標楷體" w:eastAsia="標楷體" w:hAnsi="標楷體"/>
        </w:rPr>
      </w:pPr>
      <w:r w:rsidRPr="00104867">
        <w:rPr>
          <w:rFonts w:ascii="標楷體" w:eastAsia="標楷體" w:hAnsi="標楷體" w:hint="eastAsia"/>
        </w:rPr>
        <w:t>開關K2 : 設定</w:t>
      </w:r>
      <w:r w:rsidR="00463F6E">
        <w:rPr>
          <w:rFonts w:ascii="標楷體" w:eastAsia="標楷體" w:hAnsi="標楷體" w:hint="eastAsia"/>
        </w:rPr>
        <w:t>分鐘</w:t>
      </w:r>
      <w:r w:rsidRPr="00104867">
        <w:rPr>
          <w:rFonts w:ascii="標楷體" w:eastAsia="標楷體" w:hAnsi="標楷體" w:hint="eastAsia"/>
        </w:rPr>
        <w:t xml:space="preserve"> (按一下加一)</w:t>
      </w:r>
    </w:p>
    <w:p w14:paraId="79ED7A36" w14:textId="1277DEDA" w:rsidR="003A71AC" w:rsidRPr="00104867" w:rsidRDefault="003A71AC" w:rsidP="003A71AC">
      <w:pPr>
        <w:rPr>
          <w:rFonts w:ascii="標楷體" w:eastAsia="標楷體" w:hAnsi="標楷體"/>
        </w:rPr>
      </w:pPr>
      <w:r w:rsidRPr="00104867">
        <w:rPr>
          <w:rFonts w:ascii="標楷體" w:eastAsia="標楷體" w:hAnsi="標楷體" w:hint="eastAsia"/>
        </w:rPr>
        <w:t>開關K3 : 設定</w:t>
      </w:r>
      <w:r w:rsidR="00463F6E">
        <w:rPr>
          <w:rFonts w:ascii="標楷體" w:eastAsia="標楷體" w:hAnsi="標楷體" w:hint="eastAsia"/>
        </w:rPr>
        <w:t>秒數</w:t>
      </w:r>
      <w:r w:rsidRPr="00104867">
        <w:rPr>
          <w:rFonts w:ascii="標楷體" w:eastAsia="標楷體" w:hAnsi="標楷體" w:hint="eastAsia"/>
        </w:rPr>
        <w:t xml:space="preserve"> (按一下加一)</w:t>
      </w:r>
    </w:p>
    <w:p w14:paraId="6E2BB2EA" w14:textId="714CEB64" w:rsidR="008D728B" w:rsidRDefault="003A71AC" w:rsidP="003A71AC">
      <w:pPr>
        <w:rPr>
          <w:rFonts w:ascii="標楷體" w:eastAsia="標楷體" w:hAnsi="標楷體"/>
        </w:rPr>
      </w:pPr>
      <w:r w:rsidRPr="00104867">
        <w:rPr>
          <w:rFonts w:ascii="標楷體" w:eastAsia="標楷體" w:hAnsi="標楷體" w:hint="eastAsia"/>
        </w:rPr>
        <w:t>開關K4 : 完成設定</w:t>
      </w:r>
      <w:r w:rsidR="000136C2">
        <w:rPr>
          <w:rFonts w:ascii="標楷體" w:eastAsia="標楷體" w:hAnsi="標楷體" w:hint="eastAsia"/>
        </w:rPr>
        <w:t>，開始</w:t>
      </w:r>
      <w:r w:rsidR="00463F6E">
        <w:rPr>
          <w:rFonts w:ascii="標楷體" w:eastAsia="標楷體" w:hAnsi="標楷體" w:hint="eastAsia"/>
        </w:rPr>
        <w:t>倒數</w:t>
      </w:r>
      <w:r w:rsidR="000136C2">
        <w:rPr>
          <w:rFonts w:ascii="標楷體" w:eastAsia="標楷體" w:hAnsi="標楷體" w:hint="eastAsia"/>
        </w:rPr>
        <w:t>計時</w:t>
      </w:r>
    </w:p>
    <w:p w14:paraId="63733961" w14:textId="497CFCC1" w:rsidR="00104867" w:rsidRDefault="00104867" w:rsidP="003A71AC">
      <w:pPr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當時間到</w:t>
      </w:r>
      <w:r w:rsidR="00463F6E">
        <w:rPr>
          <w:rFonts w:ascii="標楷體" w:eastAsia="標楷體" w:hAnsi="標楷體" w:hint="eastAsia"/>
        </w:rPr>
        <w:t>零時後</w:t>
      </w:r>
      <w:r>
        <w:rPr>
          <w:rFonts w:ascii="標楷體" w:eastAsia="標楷體" w:hAnsi="標楷體" w:hint="eastAsia"/>
        </w:rPr>
        <w:t>，喇叭</w:t>
      </w:r>
      <w:r w:rsidR="000E7084">
        <w:rPr>
          <w:rFonts w:ascii="標楷體" w:eastAsia="標楷體" w:hAnsi="標楷體" w:hint="eastAsia"/>
        </w:rPr>
        <w:t>會</w:t>
      </w:r>
      <w:r>
        <w:rPr>
          <w:rFonts w:ascii="標楷體" w:eastAsia="標楷體" w:hAnsi="標楷體" w:hint="eastAsia"/>
        </w:rPr>
        <w:t>發出聲響</w:t>
      </w:r>
      <w:r w:rsidR="00887876">
        <w:rPr>
          <w:rFonts w:ascii="標楷體" w:eastAsia="標楷體" w:hAnsi="標楷體"/>
        </w:rPr>
        <w:t>10</w:t>
      </w:r>
      <w:r>
        <w:rPr>
          <w:rFonts w:ascii="標楷體" w:eastAsia="標楷體" w:hAnsi="標楷體" w:hint="eastAsia"/>
        </w:rPr>
        <w:t>秒鐘提醒</w:t>
      </w:r>
    </w:p>
    <w:p w14:paraId="5AF944D7" w14:textId="27D2C5F2" w:rsidR="00721335" w:rsidRDefault="00721335" w:rsidP="003A71AC">
      <w:pPr>
        <w:rPr>
          <w:rFonts w:ascii="標楷體" w:eastAsia="標楷體" w:hAnsi="標楷體"/>
        </w:rPr>
      </w:pPr>
    </w:p>
    <w:p w14:paraId="5C00A696" w14:textId="2003A1E2" w:rsidR="00721335" w:rsidRDefault="00721335" w:rsidP="003A71AC">
      <w:pPr>
        <w:rPr>
          <w:rFonts w:ascii="標楷體" w:eastAsia="標楷體" w:hAnsi="標楷體"/>
        </w:rPr>
      </w:pPr>
    </w:p>
    <w:p w14:paraId="5B83E150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t>/*</w:t>
      </w:r>
      <w:r w:rsidRPr="00721335">
        <w:rPr>
          <w:rFonts w:ascii="Arial" w:eastAsia="新細明體" w:hAnsi="Arial" w:cs="Arial"/>
          <w:color w:val="00B050"/>
          <w:kern w:val="0"/>
          <w:sz w:val="22"/>
        </w:rPr>
        <w:t>四位元七段顯示器</w:t>
      </w:r>
      <w:r w:rsidRPr="00721335">
        <w:rPr>
          <w:rFonts w:ascii="Arial" w:eastAsia="新細明體" w:hAnsi="Arial" w:cs="Arial"/>
          <w:color w:val="00B050"/>
          <w:kern w:val="0"/>
          <w:sz w:val="22"/>
        </w:rPr>
        <w:t>,</w:t>
      </w:r>
      <w:r w:rsidRPr="00721335">
        <w:rPr>
          <w:rFonts w:ascii="Arial" w:eastAsia="新細明體" w:hAnsi="Arial" w:cs="Arial"/>
          <w:color w:val="00B050"/>
          <w:kern w:val="0"/>
          <w:sz w:val="22"/>
        </w:rPr>
        <w:t>多工掃描</w:t>
      </w:r>
      <w:r w:rsidRPr="00721335">
        <w:rPr>
          <w:rFonts w:ascii="Arial" w:eastAsia="新細明體" w:hAnsi="Arial" w:cs="Arial"/>
          <w:color w:val="00B050"/>
          <w:kern w:val="0"/>
          <w:sz w:val="22"/>
        </w:rPr>
        <w:t>,</w:t>
      </w:r>
      <w:r w:rsidRPr="00721335">
        <w:rPr>
          <w:rFonts w:ascii="Arial" w:eastAsia="新細明體" w:hAnsi="Arial" w:cs="Arial"/>
          <w:color w:val="00B050"/>
          <w:kern w:val="0"/>
          <w:sz w:val="22"/>
        </w:rPr>
        <w:t>時鐘功能</w:t>
      </w:r>
      <w:r w:rsidRPr="00721335">
        <w:rPr>
          <w:rFonts w:ascii="Arial" w:eastAsia="新細明體" w:hAnsi="Arial" w:cs="Arial"/>
          <w:color w:val="00B050"/>
          <w:kern w:val="0"/>
          <w:sz w:val="22"/>
        </w:rPr>
        <w:t xml:space="preserve"> */</w:t>
      </w:r>
    </w:p>
    <w:p w14:paraId="6D67B28B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t>#define Buzzer 2 //</w:t>
      </w:r>
      <w:r w:rsidRPr="00721335">
        <w:rPr>
          <w:rFonts w:ascii="Arial" w:eastAsia="新細明體" w:hAnsi="Arial" w:cs="Arial"/>
          <w:color w:val="00B050"/>
          <w:kern w:val="0"/>
          <w:sz w:val="22"/>
        </w:rPr>
        <w:t>蜂鳴器</w:t>
      </w:r>
    </w:p>
    <w:p w14:paraId="3E3981B2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t>#include &lt;FlexiTimer2.h&gt;</w:t>
      </w:r>
      <w:bookmarkStart w:id="0" w:name="_GoBack"/>
      <w:bookmarkEnd w:id="0"/>
    </w:p>
    <w:p w14:paraId="3F31659A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t>#include &lt;Time.h&gt;</w:t>
      </w:r>
    </w:p>
    <w:p w14:paraId="651399E9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t>int pushButtonA = A0,buttonStateA = 0,BeforeStateA = 0;</w:t>
      </w:r>
    </w:p>
    <w:p w14:paraId="3C047F19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t>int pushButtonB = A1,buttonStateB = 0,BeforeStateB = 0;</w:t>
      </w:r>
    </w:p>
    <w:p w14:paraId="138CBACD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t>int pushButtonC = A2,buttonStateC = 0,BeforeStateC = 0;</w:t>
      </w:r>
    </w:p>
    <w:p w14:paraId="18E70059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t>int pushButtonD = A3,buttonStateD = 0,BeforeStateD = 0;</w:t>
      </w:r>
    </w:p>
    <w:p w14:paraId="710520CF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t>int delaytime = 1000,mymin=0,mysec=0;</w:t>
      </w:r>
    </w:p>
    <w:p w14:paraId="6CC8942A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t>boolean check=true,okstart=false;</w:t>
      </w:r>
    </w:p>
    <w:p w14:paraId="65E90FE8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t>const int seg7[]= { 11, 10,9,8,7,6,5};//</w:t>
      </w:r>
      <w:r w:rsidRPr="00721335">
        <w:rPr>
          <w:rFonts w:ascii="Arial" w:eastAsia="新細明體" w:hAnsi="Arial" w:cs="Arial"/>
          <w:color w:val="00B050"/>
          <w:kern w:val="0"/>
          <w:sz w:val="22"/>
        </w:rPr>
        <w:t>七段控制腳陣列</w:t>
      </w:r>
      <w:r w:rsidRPr="00721335">
        <w:rPr>
          <w:rFonts w:ascii="Arial" w:eastAsia="新細明體" w:hAnsi="Arial" w:cs="Arial"/>
          <w:color w:val="00B050"/>
          <w:kern w:val="0"/>
          <w:sz w:val="22"/>
        </w:rPr>
        <w:t>,</w:t>
      </w:r>
      <w:r w:rsidRPr="00721335">
        <w:rPr>
          <w:rFonts w:ascii="Arial" w:eastAsia="新細明體" w:hAnsi="Arial" w:cs="Arial"/>
          <w:color w:val="00B050"/>
          <w:kern w:val="0"/>
          <w:sz w:val="22"/>
        </w:rPr>
        <w:t>對應</w:t>
      </w:r>
      <w:r w:rsidRPr="00721335">
        <w:rPr>
          <w:rFonts w:ascii="Arial" w:eastAsia="新細明體" w:hAnsi="Arial" w:cs="Arial"/>
          <w:color w:val="00B050"/>
          <w:kern w:val="0"/>
          <w:sz w:val="22"/>
        </w:rPr>
        <w:t>a</w:t>
      </w:r>
      <w:r w:rsidRPr="00721335">
        <w:rPr>
          <w:rFonts w:ascii="Arial" w:eastAsia="新細明體" w:hAnsi="Arial" w:cs="Arial"/>
          <w:color w:val="00B050"/>
          <w:kern w:val="0"/>
          <w:sz w:val="22"/>
        </w:rPr>
        <w:t>〜</w:t>
      </w:r>
      <w:r w:rsidRPr="00721335">
        <w:rPr>
          <w:rFonts w:ascii="Arial" w:eastAsia="新細明體" w:hAnsi="Arial" w:cs="Arial"/>
          <w:color w:val="00B050"/>
          <w:kern w:val="0"/>
          <w:sz w:val="22"/>
        </w:rPr>
        <w:t>g</w:t>
      </w:r>
      <w:r w:rsidRPr="00721335">
        <w:rPr>
          <w:rFonts w:ascii="Arial" w:eastAsia="新細明體" w:hAnsi="Arial" w:cs="Arial"/>
          <w:color w:val="00B050"/>
          <w:kern w:val="0"/>
          <w:sz w:val="22"/>
        </w:rPr>
        <w:t>段</w:t>
      </w:r>
    </w:p>
    <w:p w14:paraId="391432D7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t>const int scan[]= {13, 12, 4,3}; //</w:t>
      </w:r>
      <w:r w:rsidRPr="00721335">
        <w:rPr>
          <w:rFonts w:ascii="Arial" w:eastAsia="新細明體" w:hAnsi="Arial" w:cs="Arial"/>
          <w:color w:val="00B050"/>
          <w:kern w:val="0"/>
          <w:sz w:val="22"/>
        </w:rPr>
        <w:t>掃描端控制腳陣列</w:t>
      </w:r>
      <w:r w:rsidRPr="00721335">
        <w:rPr>
          <w:rFonts w:ascii="Arial" w:eastAsia="新細明體" w:hAnsi="Arial" w:cs="Arial"/>
          <w:color w:val="00B050"/>
          <w:kern w:val="0"/>
          <w:sz w:val="22"/>
        </w:rPr>
        <w:t>,</w:t>
      </w:r>
      <w:r w:rsidRPr="00721335">
        <w:rPr>
          <w:rFonts w:ascii="Arial" w:eastAsia="新細明體" w:hAnsi="Arial" w:cs="Arial"/>
          <w:color w:val="00B050"/>
          <w:kern w:val="0"/>
          <w:sz w:val="22"/>
        </w:rPr>
        <w:t>千</w:t>
      </w:r>
      <w:r w:rsidRPr="00721335">
        <w:rPr>
          <w:rFonts w:ascii="Arial" w:eastAsia="新細明體" w:hAnsi="Arial" w:cs="Arial"/>
          <w:color w:val="00B050"/>
          <w:kern w:val="0"/>
          <w:sz w:val="22"/>
        </w:rPr>
        <w:t>,</w:t>
      </w:r>
      <w:r w:rsidRPr="00721335">
        <w:rPr>
          <w:rFonts w:ascii="Arial" w:eastAsia="新細明體" w:hAnsi="Arial" w:cs="Arial"/>
          <w:color w:val="00B050"/>
          <w:kern w:val="0"/>
          <w:sz w:val="22"/>
        </w:rPr>
        <w:t>百</w:t>
      </w:r>
      <w:r w:rsidRPr="00721335">
        <w:rPr>
          <w:rFonts w:ascii="Arial" w:eastAsia="新細明體" w:hAnsi="Arial" w:cs="Arial"/>
          <w:color w:val="00B050"/>
          <w:kern w:val="0"/>
          <w:sz w:val="22"/>
        </w:rPr>
        <w:t>,</w:t>
      </w:r>
      <w:r w:rsidRPr="00721335">
        <w:rPr>
          <w:rFonts w:ascii="Arial" w:eastAsia="新細明體" w:hAnsi="Arial" w:cs="Arial"/>
          <w:color w:val="00B050"/>
          <w:kern w:val="0"/>
          <w:sz w:val="22"/>
        </w:rPr>
        <w:t>十</w:t>
      </w:r>
      <w:r w:rsidRPr="00721335">
        <w:rPr>
          <w:rFonts w:ascii="Arial" w:eastAsia="新細明體" w:hAnsi="Arial" w:cs="Arial"/>
          <w:color w:val="00B050"/>
          <w:kern w:val="0"/>
          <w:sz w:val="22"/>
        </w:rPr>
        <w:t>,</w:t>
      </w:r>
      <w:r w:rsidRPr="00721335">
        <w:rPr>
          <w:rFonts w:ascii="Arial" w:eastAsia="新細明體" w:hAnsi="Arial" w:cs="Arial"/>
          <w:color w:val="00B050"/>
          <w:kern w:val="0"/>
          <w:sz w:val="22"/>
        </w:rPr>
        <w:t>個</w:t>
      </w:r>
    </w:p>
    <w:p w14:paraId="56EF29BC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t>char TAB[]={ 0x3F,0x06,0x5B,0x4F,0x66,0x6D,0x7D,0x27,0x7F,0x67,0};//</w:t>
      </w:r>
      <w:r w:rsidRPr="00721335">
        <w:rPr>
          <w:rFonts w:ascii="Arial" w:eastAsia="新細明體" w:hAnsi="Arial" w:cs="Arial"/>
          <w:color w:val="00B050"/>
          <w:kern w:val="0"/>
          <w:sz w:val="22"/>
        </w:rPr>
        <w:t>七節顯示器編碼表</w:t>
      </w:r>
      <w:r w:rsidRPr="00721335">
        <w:rPr>
          <w:rFonts w:ascii="Arial" w:eastAsia="新細明體" w:hAnsi="Arial" w:cs="Arial"/>
          <w:color w:val="00B050"/>
          <w:kern w:val="0"/>
          <w:sz w:val="22"/>
        </w:rPr>
        <w:t>0</w:t>
      </w:r>
      <w:r w:rsidRPr="00721335">
        <w:rPr>
          <w:rFonts w:ascii="Arial" w:eastAsia="新細明體" w:hAnsi="Arial" w:cs="Arial"/>
          <w:color w:val="00B050"/>
          <w:kern w:val="0"/>
          <w:sz w:val="22"/>
        </w:rPr>
        <w:t>〜</w:t>
      </w:r>
      <w:r w:rsidRPr="00721335">
        <w:rPr>
          <w:rFonts w:ascii="Arial" w:eastAsia="新細明體" w:hAnsi="Arial" w:cs="Arial"/>
          <w:color w:val="00B050"/>
          <w:kern w:val="0"/>
          <w:sz w:val="22"/>
        </w:rPr>
        <w:t>9</w:t>
      </w:r>
    </w:p>
    <w:p w14:paraId="30210403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t>//int delaytime=1000;</w:t>
      </w:r>
    </w:p>
    <w:p w14:paraId="7DA3C472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t>//</w:t>
      </w:r>
      <w:r w:rsidRPr="00721335">
        <w:rPr>
          <w:rFonts w:ascii="Arial" w:eastAsia="新細明體" w:hAnsi="Arial" w:cs="Arial"/>
          <w:color w:val="00B050"/>
          <w:kern w:val="0"/>
          <w:sz w:val="22"/>
        </w:rPr>
        <w:t>記錄掃描線位置的變數</w:t>
      </w:r>
      <w:r w:rsidRPr="00721335">
        <w:rPr>
          <w:rFonts w:ascii="Arial" w:eastAsia="新細明體" w:hAnsi="Arial" w:cs="Arial"/>
          <w:color w:val="00B050"/>
          <w:kern w:val="0"/>
          <w:sz w:val="22"/>
        </w:rPr>
        <w:t>(</w:t>
      </w:r>
      <w:r w:rsidRPr="00721335">
        <w:rPr>
          <w:rFonts w:ascii="Arial" w:eastAsia="新細明體" w:hAnsi="Arial" w:cs="Arial"/>
          <w:color w:val="00B050"/>
          <w:kern w:val="0"/>
          <w:sz w:val="22"/>
        </w:rPr>
        <w:t>中斷用</w:t>
      </w:r>
      <w:r w:rsidRPr="00721335">
        <w:rPr>
          <w:rFonts w:ascii="Arial" w:eastAsia="新細明體" w:hAnsi="Arial" w:cs="Arial"/>
          <w:color w:val="00B050"/>
          <w:kern w:val="0"/>
          <w:sz w:val="22"/>
        </w:rPr>
        <w:t>) </w:t>
      </w:r>
    </w:p>
    <w:p w14:paraId="0EB4560F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t>int a,displayspeed=200;</w:t>
      </w:r>
    </w:p>
    <w:p w14:paraId="37562EAE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t>volatile char scan_line = 0;</w:t>
      </w:r>
    </w:p>
    <w:p w14:paraId="004989A7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t>int ii,ans=0;</w:t>
      </w:r>
    </w:p>
    <w:p w14:paraId="2032873D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t>// the setup routine runs once when you press reset:</w:t>
      </w:r>
    </w:p>
    <w:p w14:paraId="4D7AF226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t>void setup() {</w:t>
      </w:r>
    </w:p>
    <w:p w14:paraId="00A86C82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</w:p>
    <w:p w14:paraId="58575C64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t>  pinMode(Buzzer,OUTPUT);//</w:t>
      </w:r>
      <w:r w:rsidRPr="00721335">
        <w:rPr>
          <w:rFonts w:ascii="Arial" w:eastAsia="新細明體" w:hAnsi="Arial" w:cs="Arial"/>
          <w:color w:val="00B050"/>
          <w:kern w:val="0"/>
          <w:sz w:val="22"/>
        </w:rPr>
        <w:t>蜂鳴器</w:t>
      </w:r>
    </w:p>
    <w:p w14:paraId="2A8045C4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lastRenderedPageBreak/>
        <w:t>  pinMode(pushButtonA, INPUT);</w:t>
      </w:r>
    </w:p>
    <w:p w14:paraId="1601428D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t>  pinMode(pushButtonB, INPUT);</w:t>
      </w:r>
    </w:p>
    <w:p w14:paraId="4962E69A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t>  pinMode(pushButtonC, INPUT);</w:t>
      </w:r>
    </w:p>
    <w:p w14:paraId="72357171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t>  pinMode(pushButtonD, INPUT);</w:t>
      </w:r>
    </w:p>
    <w:p w14:paraId="074DF18B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t>  for(ii = 0;ii &lt; 7;ii++){</w:t>
      </w:r>
    </w:p>
    <w:p w14:paraId="54380DC7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t>    pinMode(seg7[ii],OUTPUT);</w:t>
      </w:r>
    </w:p>
    <w:p w14:paraId="0575728C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t>  }</w:t>
      </w:r>
    </w:p>
    <w:p w14:paraId="05B823E1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t>  for(ii = 0;ii &lt; 4;ii++){</w:t>
      </w:r>
    </w:p>
    <w:p w14:paraId="04451900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t>    pinMode(scan[ii],OUTPUT);</w:t>
      </w:r>
    </w:p>
    <w:p w14:paraId="69DCD98F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t>    digitalWrite(scan[ii],LOW);</w:t>
      </w:r>
    </w:p>
    <w:p w14:paraId="58932481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t>  }</w:t>
      </w:r>
    </w:p>
    <w:p w14:paraId="1FEC55BD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t>  Serial.begin(9600);</w:t>
      </w:r>
    </w:p>
    <w:p w14:paraId="48A1E437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</w:p>
    <w:p w14:paraId="05BCE06F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t>FlexiTimer2::set(1000, flash); //</w:t>
      </w:r>
      <w:r w:rsidRPr="00721335">
        <w:rPr>
          <w:rFonts w:ascii="Arial" w:eastAsia="新細明體" w:hAnsi="Arial" w:cs="Arial"/>
          <w:color w:val="00B050"/>
          <w:kern w:val="0"/>
          <w:sz w:val="22"/>
        </w:rPr>
        <w:t>每</w:t>
      </w:r>
      <w:r w:rsidRPr="00721335">
        <w:rPr>
          <w:rFonts w:ascii="Arial" w:eastAsia="新細明體" w:hAnsi="Arial" w:cs="Arial"/>
          <w:color w:val="00B050"/>
          <w:kern w:val="0"/>
          <w:sz w:val="22"/>
        </w:rPr>
        <w:t>1000ms</w:t>
      </w:r>
      <w:r w:rsidRPr="00721335">
        <w:rPr>
          <w:rFonts w:ascii="Arial" w:eastAsia="新細明體" w:hAnsi="Arial" w:cs="Arial"/>
          <w:color w:val="00B050"/>
          <w:kern w:val="0"/>
          <w:sz w:val="22"/>
        </w:rPr>
        <w:t>呼叫一次</w:t>
      </w:r>
      <w:r w:rsidRPr="00721335">
        <w:rPr>
          <w:rFonts w:ascii="Arial" w:eastAsia="新細明體" w:hAnsi="Arial" w:cs="Arial"/>
          <w:color w:val="00B050"/>
          <w:kern w:val="0"/>
          <w:sz w:val="22"/>
        </w:rPr>
        <w:t xml:space="preserve"> flash</w:t>
      </w:r>
    </w:p>
    <w:p w14:paraId="39FABC9E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t>FlexiTimer2::start();            //</w:t>
      </w:r>
      <w:r w:rsidRPr="00721335">
        <w:rPr>
          <w:rFonts w:ascii="Arial" w:eastAsia="新細明體" w:hAnsi="Arial" w:cs="Arial"/>
          <w:color w:val="00B050"/>
          <w:kern w:val="0"/>
          <w:sz w:val="22"/>
        </w:rPr>
        <w:t>啟動計時中斷</w:t>
      </w:r>
    </w:p>
    <w:p w14:paraId="6322DF60" w14:textId="77777777" w:rsidR="00721335" w:rsidRPr="00721335" w:rsidRDefault="00721335" w:rsidP="00721335">
      <w:pPr>
        <w:widowControl/>
        <w:spacing w:after="240"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新細明體" w:eastAsia="新細明體" w:hAnsi="新細明體" w:cs="新細明體"/>
          <w:color w:val="00B050"/>
          <w:kern w:val="0"/>
          <w:szCs w:val="24"/>
        </w:rPr>
        <w:br/>
      </w:r>
      <w:r w:rsidRPr="00721335">
        <w:rPr>
          <w:rFonts w:ascii="新細明體" w:eastAsia="新細明體" w:hAnsi="新細明體" w:cs="新細明體"/>
          <w:color w:val="00B050"/>
          <w:kern w:val="0"/>
          <w:szCs w:val="24"/>
        </w:rPr>
        <w:br/>
      </w:r>
    </w:p>
    <w:p w14:paraId="4BE047E1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t>}</w:t>
      </w:r>
    </w:p>
    <w:p w14:paraId="7632730E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t>// the loop routine runs over and over again forever:</w:t>
      </w:r>
    </w:p>
    <w:p w14:paraId="0874C4A5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t>void loop()</w:t>
      </w:r>
    </w:p>
    <w:p w14:paraId="02A8986E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t>{</w:t>
      </w:r>
    </w:p>
    <w:p w14:paraId="18EC6711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</w:p>
    <w:p w14:paraId="403AA602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t>  buttonStateA = digitalRead(pushButtonA);</w:t>
      </w:r>
    </w:p>
    <w:p w14:paraId="24FF795D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t>  if(buttonStateA==1)</w:t>
      </w:r>
    </w:p>
    <w:p w14:paraId="77DFA811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t>   { </w:t>
      </w:r>
    </w:p>
    <w:p w14:paraId="5A3F98B9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t>          if(buttonStateA!=BeforeStateA)    //debounce</w:t>
      </w:r>
    </w:p>
    <w:p w14:paraId="54D2D77C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t>            delay(50);</w:t>
      </w:r>
    </w:p>
    <w:p w14:paraId="37A18790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t>   </w:t>
      </w:r>
    </w:p>
    <w:p w14:paraId="4ADA7F25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t>      if(buttonStateA==1 and BeforeStateA==0)//Work</w:t>
      </w:r>
    </w:p>
    <w:p w14:paraId="3B4C947F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t>      {</w:t>
      </w:r>
    </w:p>
    <w:p w14:paraId="03E98EC1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t>          check = false;</w:t>
      </w:r>
    </w:p>
    <w:p w14:paraId="32162196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t>          Serial.println("A");</w:t>
      </w:r>
    </w:p>
    <w:p w14:paraId="1613360F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t>      }</w:t>
      </w:r>
    </w:p>
    <w:p w14:paraId="7A0DAA9F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t>   }</w:t>
      </w:r>
    </w:p>
    <w:p w14:paraId="79579968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t> </w:t>
      </w:r>
    </w:p>
    <w:p w14:paraId="30A53088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t>  </w:t>
      </w:r>
    </w:p>
    <w:p w14:paraId="4C438DB9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t>   BeforeStateA=buttonStateA;</w:t>
      </w:r>
    </w:p>
    <w:p w14:paraId="56A0D483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lastRenderedPageBreak/>
        <w:t>  if(check==false)</w:t>
      </w:r>
    </w:p>
    <w:p w14:paraId="73058B6A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t>  { </w:t>
      </w:r>
    </w:p>
    <w:p w14:paraId="36C25BF1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t>    buttonStateB = digitalRead(pushButtonB);</w:t>
      </w:r>
    </w:p>
    <w:p w14:paraId="594DFEE5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t>    if(buttonStateB==1)</w:t>
      </w:r>
    </w:p>
    <w:p w14:paraId="203888EF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t>    { </w:t>
      </w:r>
    </w:p>
    <w:p w14:paraId="33EA0853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t>          if(buttonStateB!=BeforeStateB)    //debounce</w:t>
      </w:r>
    </w:p>
    <w:p w14:paraId="344E2747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t>            delay(50);</w:t>
      </w:r>
    </w:p>
    <w:p w14:paraId="3545A171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t>   </w:t>
      </w:r>
    </w:p>
    <w:p w14:paraId="4B4F2CF0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t>          if(buttonStateB==1 and BeforeStateB==0)//Work</w:t>
      </w:r>
    </w:p>
    <w:p w14:paraId="377BD891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t>          {</w:t>
      </w:r>
    </w:p>
    <w:p w14:paraId="2530034D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t>              mymin++;</w:t>
      </w:r>
    </w:p>
    <w:p w14:paraId="3DFB6588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t>              Serial.println("B");</w:t>
      </w:r>
    </w:p>
    <w:p w14:paraId="7072F3F6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t>          }</w:t>
      </w:r>
    </w:p>
    <w:p w14:paraId="0506113E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t>    }</w:t>
      </w:r>
    </w:p>
    <w:p w14:paraId="54D02827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t>    BeforeStateB=buttonStateB;</w:t>
      </w:r>
    </w:p>
    <w:p w14:paraId="50A13596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t>    buttonStateC = digitalRead(pushButtonC);</w:t>
      </w:r>
    </w:p>
    <w:p w14:paraId="53919807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t>    if(buttonStateC==1)</w:t>
      </w:r>
    </w:p>
    <w:p w14:paraId="13822AE6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t>    { </w:t>
      </w:r>
    </w:p>
    <w:p w14:paraId="03B471AE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t>          if(buttonStateC!=BeforeStateC)    //debounce</w:t>
      </w:r>
    </w:p>
    <w:p w14:paraId="3C79D58F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t>            delay(50);</w:t>
      </w:r>
    </w:p>
    <w:p w14:paraId="2902B561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t>   </w:t>
      </w:r>
    </w:p>
    <w:p w14:paraId="67F50953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t>          if(buttonStateC==1 and BeforeStateC==0)//Work</w:t>
      </w:r>
    </w:p>
    <w:p w14:paraId="3E73B31B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t>          {</w:t>
      </w:r>
    </w:p>
    <w:p w14:paraId="77AAF99B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t>              mysec++;</w:t>
      </w:r>
    </w:p>
    <w:p w14:paraId="7536B79A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t>              Serial.println("C");</w:t>
      </w:r>
    </w:p>
    <w:p w14:paraId="4F2E785E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t>          }</w:t>
      </w:r>
    </w:p>
    <w:p w14:paraId="44CC9DDE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t>    }</w:t>
      </w:r>
    </w:p>
    <w:p w14:paraId="78D120D1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t>   BeforeStateC=buttonStateC;</w:t>
      </w:r>
    </w:p>
    <w:p w14:paraId="09E4E398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t>    buttonStateD = digitalRead(pushButtonD);</w:t>
      </w:r>
    </w:p>
    <w:p w14:paraId="2CFC06D3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t>  if(buttonStateD==1)</w:t>
      </w:r>
    </w:p>
    <w:p w14:paraId="5B9EA6DD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t>    { </w:t>
      </w:r>
    </w:p>
    <w:p w14:paraId="707460CC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t>          if(buttonStateD!=BeforeStateD)    //debounce</w:t>
      </w:r>
    </w:p>
    <w:p w14:paraId="3BB25D42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t>            delay(50);</w:t>
      </w:r>
    </w:p>
    <w:p w14:paraId="44B07D3A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t>   </w:t>
      </w:r>
    </w:p>
    <w:p w14:paraId="41C0E227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t>          if(buttonStateD==1 and BeforeStateD==0)//Work</w:t>
      </w:r>
    </w:p>
    <w:p w14:paraId="1FB0C1F8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t>          {</w:t>
      </w:r>
    </w:p>
    <w:p w14:paraId="5B0E0BBA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t>              check = true;</w:t>
      </w:r>
    </w:p>
    <w:p w14:paraId="44E4C718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t>              okstart = true;</w:t>
      </w:r>
    </w:p>
    <w:p w14:paraId="17B6CC79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lastRenderedPageBreak/>
        <w:t>              ans = mymin*60+mysec; </w:t>
      </w:r>
    </w:p>
    <w:p w14:paraId="5ACEEEE2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t>              Serial.println("D");</w:t>
      </w:r>
    </w:p>
    <w:p w14:paraId="4FAF4564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t>          }</w:t>
      </w:r>
    </w:p>
    <w:p w14:paraId="1205FFBF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t>    }</w:t>
      </w:r>
    </w:p>
    <w:p w14:paraId="0B3103E1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t>   BeforeStateD=buttonStateD;</w:t>
      </w:r>
    </w:p>
    <w:p w14:paraId="726E78C5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t>  int num0 = mymin/10;</w:t>
      </w:r>
    </w:p>
    <w:p w14:paraId="131C19F3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t>  int num1 = mymin%10;</w:t>
      </w:r>
    </w:p>
    <w:p w14:paraId="381C46D6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t>  int num2 = mysec/10;</w:t>
      </w:r>
    </w:p>
    <w:p w14:paraId="2FD64521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t>  int num3 = mysec%10;</w:t>
      </w:r>
    </w:p>
    <w:p w14:paraId="4A26BE1B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</w:p>
    <w:p w14:paraId="4B57F7B6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t>  OutPort(TAB[num0]);</w:t>
      </w:r>
    </w:p>
    <w:p w14:paraId="08C6DC29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t>  digitalWrite(scan[0] , LOW);</w:t>
      </w:r>
    </w:p>
    <w:p w14:paraId="4FF8B89B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t>  delay(1);</w:t>
      </w:r>
    </w:p>
    <w:p w14:paraId="13CEF67E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t>  digitalWrite(scan[0] , HIGH);</w:t>
      </w:r>
    </w:p>
    <w:p w14:paraId="05D2EDA2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t>  </w:t>
      </w:r>
    </w:p>
    <w:p w14:paraId="07F319A0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t>  OutPort(TAB[num1]);</w:t>
      </w:r>
    </w:p>
    <w:p w14:paraId="142AC454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t>  digitalWrite(scan[1] , LOW);</w:t>
      </w:r>
    </w:p>
    <w:p w14:paraId="47BA7CA4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t>  delay(1);</w:t>
      </w:r>
    </w:p>
    <w:p w14:paraId="584C8D46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t>  digitalWrite(scan[1] , HIGH);</w:t>
      </w:r>
    </w:p>
    <w:p w14:paraId="0BD48D46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t>  </w:t>
      </w:r>
    </w:p>
    <w:p w14:paraId="743C7DE9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t>  OutPort(TAB[num2]);</w:t>
      </w:r>
    </w:p>
    <w:p w14:paraId="4FB7386C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t>  digitalWrite(scan[2] , LOW);</w:t>
      </w:r>
    </w:p>
    <w:p w14:paraId="42FC6CEA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t>  delay(1);</w:t>
      </w:r>
    </w:p>
    <w:p w14:paraId="68EB1323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t>  digitalWrite(scan[2] , HIGH);</w:t>
      </w:r>
    </w:p>
    <w:p w14:paraId="1D4A2685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t>  </w:t>
      </w:r>
    </w:p>
    <w:p w14:paraId="40B47902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t>  OutPort(TAB[num3]);</w:t>
      </w:r>
    </w:p>
    <w:p w14:paraId="66932082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t>  digitalWrite(scan[3] , LOW);</w:t>
      </w:r>
    </w:p>
    <w:p w14:paraId="355312D0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t>  delay(1);</w:t>
      </w:r>
    </w:p>
    <w:p w14:paraId="4F058B81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t>  digitalWrite(scan[3] , HIGH);</w:t>
      </w:r>
    </w:p>
    <w:p w14:paraId="22C5BAD1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</w:p>
    <w:p w14:paraId="169CAD6F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t> </w:t>
      </w:r>
    </w:p>
    <w:p w14:paraId="13B63612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t>  </w:t>
      </w:r>
    </w:p>
    <w:p w14:paraId="50451399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t>}</w:t>
      </w:r>
    </w:p>
    <w:p w14:paraId="050DC43B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t>else if(check==true)</w:t>
      </w:r>
    </w:p>
    <w:p w14:paraId="7C2DB145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t>{</w:t>
      </w:r>
    </w:p>
    <w:p w14:paraId="7FF699DA" w14:textId="77777777" w:rsidR="00721335" w:rsidRPr="00721335" w:rsidRDefault="00721335" w:rsidP="00721335">
      <w:pPr>
        <w:widowControl/>
        <w:spacing w:after="240"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新細明體" w:eastAsia="新細明體" w:hAnsi="新細明體" w:cs="新細明體"/>
          <w:color w:val="00B050"/>
          <w:kern w:val="0"/>
          <w:szCs w:val="24"/>
        </w:rPr>
        <w:br/>
      </w:r>
    </w:p>
    <w:p w14:paraId="32792EB7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t>  int num0 = ((ans%3600)/60)/10;</w:t>
      </w:r>
    </w:p>
    <w:p w14:paraId="6E01F952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lastRenderedPageBreak/>
        <w:t>  int num1 = ((ans%3600)/60)%10;</w:t>
      </w:r>
    </w:p>
    <w:p w14:paraId="5CC6ACA2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t>  int num2 = (ans%60)/10;</w:t>
      </w:r>
    </w:p>
    <w:p w14:paraId="4CD9A7C8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t>  int num3 = (ans%60)%10;</w:t>
      </w:r>
    </w:p>
    <w:p w14:paraId="550670D5" w14:textId="77777777" w:rsidR="00721335" w:rsidRPr="00721335" w:rsidRDefault="00721335" w:rsidP="00721335">
      <w:pPr>
        <w:widowControl/>
        <w:spacing w:after="240"/>
        <w:rPr>
          <w:rFonts w:ascii="新細明體" w:eastAsia="新細明體" w:hAnsi="新細明體" w:cs="新細明體"/>
          <w:color w:val="00B050"/>
          <w:kern w:val="0"/>
          <w:szCs w:val="24"/>
        </w:rPr>
      </w:pPr>
    </w:p>
    <w:p w14:paraId="732378A9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t>  OutPort(TAB[num0]);</w:t>
      </w:r>
    </w:p>
    <w:p w14:paraId="32D8F111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t>  digitalWrite(scan[0] , LOW);</w:t>
      </w:r>
    </w:p>
    <w:p w14:paraId="47A4F4D0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t>  delay(1);</w:t>
      </w:r>
    </w:p>
    <w:p w14:paraId="1E50AF06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t>  digitalWrite(scan[0] , HIGH);</w:t>
      </w:r>
    </w:p>
    <w:p w14:paraId="18573C65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t>  </w:t>
      </w:r>
    </w:p>
    <w:p w14:paraId="65B49F8B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t>  OutPort(TAB[num1]);</w:t>
      </w:r>
    </w:p>
    <w:p w14:paraId="5D5981D1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t>  digitalWrite(scan[1] , LOW);</w:t>
      </w:r>
    </w:p>
    <w:p w14:paraId="4DD62576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t>  delay(1);</w:t>
      </w:r>
    </w:p>
    <w:p w14:paraId="2B680758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t>  digitalWrite(scan[1] , HIGH);</w:t>
      </w:r>
    </w:p>
    <w:p w14:paraId="50EE8EE3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t>  </w:t>
      </w:r>
    </w:p>
    <w:p w14:paraId="6AEC8516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t>  OutPort(TAB[num2]);</w:t>
      </w:r>
    </w:p>
    <w:p w14:paraId="0EBA890B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t>  digitalWrite(scan[2] , LOW);</w:t>
      </w:r>
    </w:p>
    <w:p w14:paraId="25281BC7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t>  delay(1);</w:t>
      </w:r>
    </w:p>
    <w:p w14:paraId="0EBE5E4A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t>  digitalWrite(scan[2] , HIGH);</w:t>
      </w:r>
    </w:p>
    <w:p w14:paraId="3833EAD1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t>  </w:t>
      </w:r>
    </w:p>
    <w:p w14:paraId="3AC414AA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t>  OutPort(TAB[num3]);</w:t>
      </w:r>
    </w:p>
    <w:p w14:paraId="0F599534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t>  digitalWrite(scan[3] , LOW);</w:t>
      </w:r>
    </w:p>
    <w:p w14:paraId="7ABD9E64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t>  delay(1);</w:t>
      </w:r>
    </w:p>
    <w:p w14:paraId="57724C80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t>  digitalWrite(scan[3] , HIGH);</w:t>
      </w:r>
    </w:p>
    <w:p w14:paraId="56EDB32C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t>}</w:t>
      </w:r>
    </w:p>
    <w:p w14:paraId="77FF95AB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t>  </w:t>
      </w:r>
    </w:p>
    <w:p w14:paraId="231DB689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t>  </w:t>
      </w:r>
    </w:p>
    <w:p w14:paraId="45F07186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t>  }</w:t>
      </w:r>
    </w:p>
    <w:p w14:paraId="343FEDA8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t>//</w:t>
      </w:r>
      <w:r w:rsidRPr="00721335">
        <w:rPr>
          <w:rFonts w:ascii="Arial" w:eastAsia="新細明體" w:hAnsi="Arial" w:cs="Arial"/>
          <w:color w:val="00B050"/>
          <w:kern w:val="0"/>
          <w:sz w:val="22"/>
        </w:rPr>
        <w:t>計時中斷程式</w:t>
      </w:r>
      <w:r w:rsidRPr="00721335">
        <w:rPr>
          <w:rFonts w:ascii="Arial" w:eastAsia="新細明體" w:hAnsi="Arial" w:cs="Arial"/>
          <w:color w:val="00B050"/>
          <w:kern w:val="0"/>
          <w:sz w:val="22"/>
        </w:rPr>
        <w:t>,</w:t>
      </w:r>
      <w:r w:rsidRPr="00721335">
        <w:rPr>
          <w:rFonts w:ascii="Arial" w:eastAsia="新細明體" w:hAnsi="Arial" w:cs="Arial"/>
          <w:color w:val="00B050"/>
          <w:kern w:val="0"/>
          <w:sz w:val="22"/>
        </w:rPr>
        <w:t>每次執行時處理</w:t>
      </w:r>
      <w:r w:rsidRPr="00721335">
        <w:rPr>
          <w:rFonts w:ascii="Arial" w:eastAsia="新細明體" w:hAnsi="Arial" w:cs="Arial"/>
          <w:color w:val="00B050"/>
          <w:kern w:val="0"/>
          <w:sz w:val="22"/>
        </w:rPr>
        <w:t>1</w:t>
      </w:r>
      <w:r w:rsidRPr="00721335">
        <w:rPr>
          <w:rFonts w:ascii="Arial" w:eastAsia="新細明體" w:hAnsi="Arial" w:cs="Arial"/>
          <w:color w:val="00B050"/>
          <w:kern w:val="0"/>
          <w:sz w:val="22"/>
        </w:rPr>
        <w:t>位數</w:t>
      </w:r>
    </w:p>
    <w:p w14:paraId="138D26EB" w14:textId="77777777" w:rsidR="00721335" w:rsidRPr="00721335" w:rsidRDefault="00721335" w:rsidP="00721335">
      <w:pPr>
        <w:widowControl/>
        <w:spacing w:after="240"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新細明體" w:eastAsia="新細明體" w:hAnsi="新細明體" w:cs="新細明體"/>
          <w:color w:val="00B050"/>
          <w:kern w:val="0"/>
          <w:szCs w:val="24"/>
        </w:rPr>
        <w:br/>
      </w:r>
    </w:p>
    <w:p w14:paraId="291AB387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t>void flash(){</w:t>
      </w:r>
    </w:p>
    <w:p w14:paraId="006617B1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t>  if(okstart==true&amp;&amp;ans&gt;0)</w:t>
      </w:r>
    </w:p>
    <w:p w14:paraId="67A78603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t>  {</w:t>
      </w:r>
    </w:p>
    <w:p w14:paraId="20CD2172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t>      ans--;</w:t>
      </w:r>
    </w:p>
    <w:p w14:paraId="7888DA0B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t>      Serial.println(ans);</w:t>
      </w:r>
    </w:p>
    <w:p w14:paraId="3521CAB6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t>      if(ans==0)</w:t>
      </w:r>
    </w:p>
    <w:p w14:paraId="6C6A858D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t>      {</w:t>
      </w:r>
    </w:p>
    <w:p w14:paraId="4D925F78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lastRenderedPageBreak/>
        <w:t>      </w:t>
      </w:r>
    </w:p>
    <w:p w14:paraId="03655225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t>      tone(Buzzer,500,10000);   //</w:t>
      </w:r>
      <w:r w:rsidRPr="00721335">
        <w:rPr>
          <w:rFonts w:ascii="Arial" w:eastAsia="新細明體" w:hAnsi="Arial" w:cs="Arial"/>
          <w:color w:val="00B050"/>
          <w:kern w:val="0"/>
          <w:sz w:val="22"/>
        </w:rPr>
        <w:t>蜂鳴器</w:t>
      </w:r>
      <w:r w:rsidRPr="00721335">
        <w:rPr>
          <w:rFonts w:ascii="Arial" w:eastAsia="新細明體" w:hAnsi="Arial" w:cs="Arial"/>
          <w:color w:val="00B050"/>
          <w:kern w:val="0"/>
          <w:sz w:val="22"/>
        </w:rPr>
        <w:t>500Hz</w:t>
      </w:r>
      <w:r w:rsidRPr="00721335">
        <w:rPr>
          <w:rFonts w:ascii="Arial" w:eastAsia="新細明體" w:hAnsi="Arial" w:cs="Arial"/>
          <w:color w:val="00B050"/>
          <w:kern w:val="0"/>
          <w:sz w:val="22"/>
        </w:rPr>
        <w:t>提示</w:t>
      </w:r>
      <w:r w:rsidRPr="00721335">
        <w:rPr>
          <w:rFonts w:ascii="Arial" w:eastAsia="新細明體" w:hAnsi="Arial" w:cs="Arial"/>
          <w:color w:val="00B050"/>
          <w:kern w:val="0"/>
          <w:sz w:val="22"/>
        </w:rPr>
        <w:t>10</w:t>
      </w:r>
      <w:r w:rsidRPr="00721335">
        <w:rPr>
          <w:rFonts w:ascii="Arial" w:eastAsia="新細明體" w:hAnsi="Arial" w:cs="Arial"/>
          <w:color w:val="00B050"/>
          <w:kern w:val="0"/>
          <w:sz w:val="22"/>
        </w:rPr>
        <w:t>秒</w:t>
      </w:r>
    </w:p>
    <w:p w14:paraId="610CF6DC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t>      }</w:t>
      </w:r>
    </w:p>
    <w:p w14:paraId="49673036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t>  </w:t>
      </w:r>
    </w:p>
    <w:p w14:paraId="16B15CBD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t>  }</w:t>
      </w:r>
    </w:p>
    <w:p w14:paraId="2D3F7F53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t>}</w:t>
      </w:r>
    </w:p>
    <w:p w14:paraId="7804639F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t>void OutPort(byte dat){</w:t>
      </w:r>
    </w:p>
    <w:p w14:paraId="5B6ECE1C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t>  for( int jj = 0;jj &lt; 7;jj++){</w:t>
      </w:r>
    </w:p>
    <w:p w14:paraId="44E5F20C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t>    if(dat % 2 == 1)</w:t>
      </w:r>
    </w:p>
    <w:p w14:paraId="44838316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t>      digitalWrite(seg7[jj],HIGH);</w:t>
      </w:r>
    </w:p>
    <w:p w14:paraId="0448BCD6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t>     else</w:t>
      </w:r>
    </w:p>
    <w:p w14:paraId="7581090C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t>      digitalWrite(seg7[jj],LOW);</w:t>
      </w:r>
    </w:p>
    <w:p w14:paraId="7245111C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t>    dat = dat / 2;</w:t>
      </w:r>
    </w:p>
    <w:p w14:paraId="5EAE53D5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t>  }</w:t>
      </w:r>
    </w:p>
    <w:p w14:paraId="60D30B89" w14:textId="77777777" w:rsidR="00721335" w:rsidRPr="00721335" w:rsidRDefault="00721335" w:rsidP="00721335">
      <w:pPr>
        <w:widowControl/>
        <w:rPr>
          <w:rFonts w:ascii="新細明體" w:eastAsia="新細明體" w:hAnsi="新細明體" w:cs="新細明體"/>
          <w:color w:val="00B050"/>
          <w:kern w:val="0"/>
          <w:szCs w:val="24"/>
        </w:rPr>
      </w:pPr>
      <w:r w:rsidRPr="00721335">
        <w:rPr>
          <w:rFonts w:ascii="Arial" w:eastAsia="新細明體" w:hAnsi="Arial" w:cs="Arial"/>
          <w:color w:val="00B050"/>
          <w:kern w:val="0"/>
          <w:sz w:val="22"/>
        </w:rPr>
        <w:t>}</w:t>
      </w:r>
    </w:p>
    <w:p w14:paraId="46662954" w14:textId="77777777" w:rsidR="00721335" w:rsidRPr="00721335" w:rsidRDefault="00721335" w:rsidP="003A71AC">
      <w:pPr>
        <w:rPr>
          <w:rFonts w:ascii="標楷體" w:eastAsia="標楷體" w:hAnsi="標楷體" w:hint="eastAsia"/>
        </w:rPr>
      </w:pPr>
    </w:p>
    <w:p w14:paraId="10F664AA" w14:textId="77777777" w:rsidR="00104867" w:rsidRPr="00104867" w:rsidRDefault="00104867" w:rsidP="003A71AC">
      <w:pPr>
        <w:rPr>
          <w:rFonts w:ascii="標楷體" w:eastAsia="標楷體" w:hAnsi="標楷體"/>
        </w:rPr>
      </w:pPr>
    </w:p>
    <w:sectPr w:rsidR="00104867" w:rsidRPr="00104867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9183D56" w14:textId="77777777" w:rsidR="00750AA0" w:rsidRDefault="00750AA0" w:rsidP="00721335">
      <w:r>
        <w:separator/>
      </w:r>
    </w:p>
  </w:endnote>
  <w:endnote w:type="continuationSeparator" w:id="0">
    <w:p w14:paraId="70521344" w14:textId="77777777" w:rsidR="00750AA0" w:rsidRDefault="00750AA0" w:rsidP="007213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D923FE9" w14:textId="77777777" w:rsidR="00750AA0" w:rsidRDefault="00750AA0" w:rsidP="00721335">
      <w:r>
        <w:separator/>
      </w:r>
    </w:p>
  </w:footnote>
  <w:footnote w:type="continuationSeparator" w:id="0">
    <w:p w14:paraId="61EE287A" w14:textId="77777777" w:rsidR="00750AA0" w:rsidRDefault="00750AA0" w:rsidP="0072133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15D6E96"/>
    <w:multiLevelType w:val="hybridMultilevel"/>
    <w:tmpl w:val="59FA4B1E"/>
    <w:lvl w:ilvl="0" w:tplc="516ACB84">
      <w:start w:val="1"/>
      <w:numFmt w:val="decimal"/>
      <w:lvlText w:val="%1."/>
      <w:lvlJc w:val="left"/>
      <w:pPr>
        <w:ind w:left="360" w:hanging="360"/>
      </w:pPr>
      <w:rPr>
        <w:rFonts w:ascii="標楷體" w:eastAsia="標楷體" w:hAnsi="標楷體" w:cstheme="minorBidi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activeWritingStyle w:appName="MSWord" w:lang="en-US" w:vendorID="64" w:dllVersion="131078" w:nlCheck="1" w:checkStyle="0"/>
  <w:activeWritingStyle w:appName="MSWord" w:lang="zh-TW" w:vendorID="64" w:dllVersion="131077" w:nlCheck="1" w:checkStyle="1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2NbcwMDUxsTSxMLFU0lEKTi0uzszPAykwqgUAxfY2fCwAAAA="/>
  </w:docVars>
  <w:rsids>
    <w:rsidRoot w:val="003A71AC"/>
    <w:rsid w:val="000136C2"/>
    <w:rsid w:val="000E7084"/>
    <w:rsid w:val="00104867"/>
    <w:rsid w:val="003A71AC"/>
    <w:rsid w:val="00463F6E"/>
    <w:rsid w:val="00721335"/>
    <w:rsid w:val="00750AA0"/>
    <w:rsid w:val="00887876"/>
    <w:rsid w:val="008D72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BC77B06"/>
  <w15:chartTrackingRefBased/>
  <w15:docId w15:val="{50437C30-43C1-4AF4-AB3E-81D7258802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3A71AC"/>
    <w:pPr>
      <w:ind w:leftChars="200" w:left="480"/>
    </w:pPr>
  </w:style>
  <w:style w:type="paragraph" w:styleId="a4">
    <w:name w:val="header"/>
    <w:basedOn w:val="a"/>
    <w:link w:val="a5"/>
    <w:uiPriority w:val="99"/>
    <w:unhideWhenUsed/>
    <w:rsid w:val="0072133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721335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72133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721335"/>
    <w:rPr>
      <w:sz w:val="20"/>
      <w:szCs w:val="20"/>
    </w:rPr>
  </w:style>
  <w:style w:type="paragraph" w:styleId="Web">
    <w:name w:val="Normal (Web)"/>
    <w:basedOn w:val="a"/>
    <w:uiPriority w:val="99"/>
    <w:semiHidden/>
    <w:unhideWhenUsed/>
    <w:rsid w:val="00721335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103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495596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83894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151061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627928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09813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098989">
          <w:marLeft w:val="432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264899">
          <w:marLeft w:val="432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211305">
          <w:marLeft w:val="432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001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6</Pages>
  <Words>652</Words>
  <Characters>3717</Characters>
  <Application>Microsoft Office Word</Application>
  <DocSecurity>0</DocSecurity>
  <Lines>30</Lines>
  <Paragraphs>8</Paragraphs>
  <ScaleCrop>false</ScaleCrop>
  <Company/>
  <LinksUpToDate>false</LinksUpToDate>
  <CharactersWithSpaces>4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江叔盈</dc:creator>
  <cp:keywords/>
  <dc:description/>
  <cp:lastModifiedBy>user</cp:lastModifiedBy>
  <cp:revision>6</cp:revision>
  <dcterms:created xsi:type="dcterms:W3CDTF">2020-06-11T14:03:00Z</dcterms:created>
  <dcterms:modified xsi:type="dcterms:W3CDTF">2020-06-12T02:32:00Z</dcterms:modified>
</cp:coreProperties>
</file>